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cover-letter"/>
    <w:p>
      <w:pPr>
        <w:pStyle w:val="Heading1"/>
      </w:pPr>
      <w:r>
        <w:t xml:space="preserve">Cover Letter</w:t>
      </w:r>
    </w:p>
    <w:p>
      <w:pPr>
        <w:pStyle w:val="FirstParagraph"/>
      </w:pPr>
      <w:r>
        <w:rPr>
          <w:bCs/>
          <w:b/>
        </w:rPr>
        <w:t xml:space="preserve">Robotics Engineer</w:t>
      </w:r>
      <w:r>
        <w:t xml:space="preserve"> </w:t>
      </w:r>
      <w:r>
        <w:t xml:space="preserve">Position Application for United States Miami</w:t>
      </w:r>
    </w:p>
    <w:bookmarkEnd w:id="20"/>
    <w:p>
      <w:pPr>
        <w:pStyle w:val="BodyText"/>
      </w:pPr>
      <w:r>
        <w:t xml:space="preserve">Dear Hiring Manager,</w:t>
      </w:r>
    </w:p>
    <w:p>
      <w:pPr>
        <w:pStyle w:val="BodyText"/>
      </w:pPr>
      <w:r>
        <w:t xml:space="preserve">I am writing to express my enthusiastic interest in the **Robotics Engineer** position at your esteemed organization, specifically within the dynamic and innovative environment of the **United States Miami**. As a passionate robotics professional with over [X years] of experience in designing, developing, and implementing advanced robotic systems, I am eager to contribute my technical expertise and creative problem-solving skills to a forward-thinking company that aligns with my vision for the future of automation and intelligent systems.</w:t>
      </w:r>
    </w:p>
    <w:p>
      <w:pPr>
        <w:pStyle w:val="BodyText"/>
      </w:pPr>
      <w:r>
        <w:t xml:space="preserve">Miami has long been a hub for technological innovation, particularly in industries such as healthcare technology, logistics automation, and smart city infrastructure. The city’s strategic location at the crossroads of North America and Latin America positions it as a critical player in the global robotics and AI landscape. I am particularly drawn to your organization’s commitment to pushing the boundaries of robotics engineering, which resonates deeply with my own career aspirations and professional values.</w:t>
      </w:r>
    </w:p>
    <w:bookmarkStart w:id="21" w:name="X72644fd67c81d99730d69b81461d564ddf08db2"/>
    <w:p>
      <w:pPr>
        <w:pStyle w:val="Heading2"/>
      </w:pPr>
      <w:r>
        <w:t xml:space="preserve">Technical Expertise and Professional Background</w:t>
      </w:r>
    </w:p>
    <w:p>
      <w:pPr>
        <w:pStyle w:val="FirstParagraph"/>
      </w:pPr>
      <w:r>
        <w:t xml:space="preserve">Throughout my career as a **Robotics Engineer**, I have specialized in developing autonomous systems, machine learning integration, and human-robot interaction. My work has spanned diverse applications, from industrial automation to service robotics, with a strong focus on scalability, efficiency, and user-centric design. For instance, at [Previous Company/Organization], I led the development of a modular robotic platform for warehouse logistics that reduced operational costs by 25% while improving task accuracy by 40%. This project required a deep understanding of sensor fusion, real-time control systems, and collaborative robot (cobot) programming—skills that I continue to refine and apply in every challenge I tackle.</w:t>
      </w:r>
    </w:p>
    <w:p>
      <w:pPr>
        <w:pStyle w:val="BodyText"/>
      </w:pPr>
      <w:r>
        <w:t xml:space="preserve">In addition to my technical capabilities, I hold a [Degree, e.g., Master’s in Robotics Engineering] from [University Name], where I conducted research on adaptive control algorithms for humanoid robots. This academic foundation has equipped me with the theoretical knowledge and practical skills to address complex engineering problems while staying ahead of industry trends. My ability to bridge the gap between cutting-edge research and real-world applications is a hallmark of my approach as a **Robotics Engineer**.</w:t>
      </w:r>
    </w:p>
    <w:bookmarkEnd w:id="21"/>
    <w:bookmarkStart w:id="22" w:name="Xe7cedf9757b5912e26526b25dec1713018cf407"/>
    <w:p>
      <w:pPr>
        <w:pStyle w:val="Heading2"/>
      </w:pPr>
      <w:r>
        <w:t xml:space="preserve">Alignment with Miami’s Technological Ecosystem</w:t>
      </w:r>
    </w:p>
    <w:p>
      <w:pPr>
        <w:pStyle w:val="FirstParagraph"/>
      </w:pPr>
      <w:r>
        <w:t xml:space="preserve">The **United States Miami** offers a unique blend of technological innovation and cultural diversity that I believe is essential for fostering creativity in robotics. As the city continues to grow as a center for tech startups, smart infrastructure projects, and advanced manufacturing, there is immense potential for robotic solutions to address local challenges. Whether it’s optimizing port automation in Miami’s bustling maritime industry or developing AI-driven healthcare systems tailored to the region’s demographic needs, I am eager to contribute my expertise to initiatives that have a tangible impact on the community.</w:t>
      </w:r>
    </w:p>
    <w:p>
      <w:pPr>
        <w:pStyle w:val="BodyText"/>
      </w:pPr>
      <w:r>
        <w:t xml:space="preserve">Moreover, Miami’s proximity to South America and its role as a gateway for international trade make it an ideal location for robotics companies seeking global reach. I am particularly inspired by the city’s growing investment in STEM education and innovation incubators, which create opportunities to collaborate with researchers, entrepreneurs, and industry leaders. By joining your team in **United States Miami**, I aim to be part of this vibrant ecosystem and help drive advancements that benefit both local and international markets.</w:t>
      </w:r>
    </w:p>
    <w:bookmarkEnd w:id="22"/>
    <w:bookmarkStart w:id="23" w:name="why-your-organization"/>
    <w:p>
      <w:pPr>
        <w:pStyle w:val="Heading2"/>
      </w:pPr>
      <w:r>
        <w:t xml:space="preserve">Why Your Organization?</w:t>
      </w:r>
    </w:p>
    <w:p>
      <w:pPr>
        <w:pStyle w:val="FirstParagraph"/>
      </w:pPr>
      <w:r>
        <w:t xml:space="preserve">Your organization’s reputation for innovation in robotics engineering stands out as a perfect match for my career goals. I am especially impressed by your recent projects in [specific project, e.g., “AI-powered agricultural drones” or “autonomous delivery systems”], which reflect a commitment to leveraging technology for sustainable and scalable solutions. As a **Robotics Engineer**, I thrive in environments where collaboration, experimentation, and a focus on user experience are prioritized—qualities that I believe your company embodies.</w:t>
      </w:r>
    </w:p>
    <w:p>
      <w:pPr>
        <w:pStyle w:val="BodyText"/>
      </w:pPr>
      <w:r>
        <w:t xml:space="preserve">I am also drawn to your company’s emphasis on diversity and inclusion, which aligns with my belief that the future of robotics should be shaped by a wide range of perspectives. In Miami, where cultural and technological diversity converges, I see an opportunity to contribute to a team that values innovation as much as it values inclusivity. My experience working in multicultural teams has taught me the importance of communication, adaptability, and empathy—traits that I believe are essential for building robotic systems that truly serve humanity.</w:t>
      </w:r>
    </w:p>
    <w:bookmarkEnd w:id="23"/>
    <w:bookmarkStart w:id="24" w:name="conclusion"/>
    <w:p>
      <w:pPr>
        <w:pStyle w:val="Heading2"/>
      </w:pPr>
      <w:r>
        <w:t xml:space="preserve">Conclusion</w:t>
      </w:r>
    </w:p>
    <w:p>
      <w:pPr>
        <w:pStyle w:val="FirstParagraph"/>
      </w:pPr>
      <w:r>
        <w:t xml:space="preserve">In conclusion, I am confident that my technical background, passion for robotics engineering, and dedication to innovation make me a strong candidate for the **Robotics Engineer** role at your organization. I am excited about the possibility of contributing to Miami’s evolving tech landscape and helping your company achieve its vision of transforming industries through robotics. Thank you for considering my application, and I would be honored to discuss how my skills and experiences can align with your goals.</w:t>
      </w:r>
    </w:p>
    <w:p>
      <w:pPr>
        <w:pStyle w:val="BodyText"/>
      </w:pPr>
      <w:r>
        <w:t xml:space="preserve">Sincerely,</w:t>
      </w:r>
      <w:r>
        <w:br/>
      </w:r>
      <w:r>
        <w:t xml:space="preserve">[Your Full Name]</w:t>
      </w:r>
      <w:r>
        <w:br/>
      </w:r>
      <w:r>
        <w:t xml:space="preserve">[Your Contact Informa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dc:language>en</dc:language>
  <cp:keywords/>
  <dcterms:created xsi:type="dcterms:W3CDTF">2026-07-21T08:23:58Z</dcterms:created>
  <dcterms:modified xsi:type="dcterms:W3CDTF">2026-07-21T08:23:58Z</dcterms:modified>
</cp:coreProperties>
</file>

<file path=docProps/custom.xml><?xml version="1.0" encoding="utf-8"?>
<Properties xmlns="http://schemas.openxmlformats.org/officeDocument/2006/custom-properties" xmlns:vt="http://schemas.openxmlformats.org/officeDocument/2006/docPropsVTypes"/>
</file>